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03CCAD" w14:textId="77777777" w:rsidR="00335002" w:rsidRDefault="00175D34">
      <w:pPr>
        <w:pStyle w:val="Titre"/>
      </w:pPr>
      <w:r>
        <w:t>Analyse des données pour Amélie Cassaz</w:t>
      </w:r>
    </w:p>
    <w:p w14:paraId="61CFDB44" w14:textId="77777777" w:rsidR="00335002" w:rsidRDefault="00175D34">
      <w:pPr>
        <w:pStyle w:val="Author"/>
      </w:pPr>
      <w:r>
        <w:t>Nicolas Bressoud</w:t>
      </w:r>
    </w:p>
    <w:p w14:paraId="7E1BB869" w14:textId="0B015B9C" w:rsidR="00335002" w:rsidRDefault="0072209B">
      <w:pPr>
        <w:pStyle w:val="Date"/>
      </w:pPr>
      <w:r>
        <w:t>Janvier 2021</w:t>
      </w:r>
    </w:p>
    <w:p w14:paraId="73CC8281" w14:textId="77777777" w:rsidR="00335002" w:rsidRDefault="00175D34">
      <w:pPr>
        <w:pStyle w:val="FirstParagraph"/>
      </w:pPr>
      <w:bookmarkStart w:id="0" w:name="autres-tableaux"/>
      <w:r>
        <w:t>A mettre en forme à votre guise</w:t>
      </w:r>
    </w:p>
    <w:p w14:paraId="07B77824" w14:textId="77777777" w:rsidR="00335002" w:rsidRDefault="00175D34">
      <w:pPr>
        <w:pStyle w:val="Titre2"/>
      </w:pPr>
      <w:bookmarkStart w:id="1" w:name="par-classe"/>
      <w:bookmarkStart w:id="2" w:name="_Toc61255398"/>
      <w:r>
        <w:t>Par classe</w:t>
      </w:r>
      <w:bookmarkEnd w:id="2"/>
    </w:p>
    <w:p w14:paraId="2488B880" w14:textId="77777777" w:rsidR="00335002" w:rsidRDefault="00175D34">
      <w:pPr>
        <w:pStyle w:val="TableCaption"/>
      </w:pPr>
      <w:r>
        <w:t xml:space="preserve">Table </w:t>
      </w:r>
      <w:bookmarkStart w:id="3" w:name="sump4b"/>
      <w:r>
        <w:fldChar w:fldCharType="begin"/>
      </w:r>
      <w:r>
        <w:instrText>SEQ tab \* Arabic</w:instrText>
      </w:r>
      <w:r w:rsidR="0072209B">
        <w:fldChar w:fldCharType="separate"/>
      </w:r>
      <w:r w:rsidR="0072209B">
        <w:rPr>
          <w:noProof/>
        </w:rPr>
        <w:t>1</w:t>
      </w:r>
      <w:r>
        <w:fldChar w:fldCharType="end"/>
      </w:r>
      <w:bookmarkEnd w:id="3"/>
      <w:r>
        <w:t>: résumé des scores de l’échantillon aux temps 1 et 2 par class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335002" w14:paraId="66CEC44C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ABB8D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9DAC7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AD3DD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mbr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EC1BD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yen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B648D" w14:textId="0CAB14AC" w:rsidR="00335002" w:rsidRDefault="0072209B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cart-typ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D367D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ax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014E8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in</w:t>
            </w:r>
          </w:p>
        </w:tc>
      </w:tr>
      <w:tr w:rsidR="00335002" w14:paraId="224DBE4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D8468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D59BB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82D82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68E26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80AF0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88FCD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173A0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4</w:t>
            </w:r>
          </w:p>
        </w:tc>
      </w:tr>
      <w:tr w:rsidR="00335002" w14:paraId="2D82C67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8AAA4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7260D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B9DB5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E128E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A9758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CE8ED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0C3C2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</w:t>
            </w:r>
          </w:p>
        </w:tc>
      </w:tr>
      <w:tr w:rsidR="00335002" w14:paraId="0BFED42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486AB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F13E2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A7CB3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EB054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F5411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8E9F1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38D42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4</w:t>
            </w:r>
          </w:p>
        </w:tc>
      </w:tr>
      <w:tr w:rsidR="00335002" w14:paraId="2749B97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C9D7A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22098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947CE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4627B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2EED0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06B25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B2C28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4</w:t>
            </w:r>
          </w:p>
        </w:tc>
      </w:tr>
      <w:tr w:rsidR="00335002" w14:paraId="1A6A3AD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D209C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8EFB7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120AA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EE3CA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5818A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77E12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C6ACD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0</w:t>
            </w:r>
          </w:p>
        </w:tc>
      </w:tr>
      <w:tr w:rsidR="00335002" w14:paraId="014A1BB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F9055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10B5D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D9346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7CFE0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EB059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0165B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67A98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</w:t>
            </w:r>
          </w:p>
        </w:tc>
      </w:tr>
      <w:tr w:rsidR="00335002" w14:paraId="1426164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731E6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21147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DDC80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0D492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7B61D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23E8B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62354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4</w:t>
            </w:r>
          </w:p>
        </w:tc>
      </w:tr>
      <w:tr w:rsidR="00335002" w14:paraId="4C24A2C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13D38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65341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4AA25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03CDD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BA194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2ACEA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07A68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0</w:t>
            </w:r>
          </w:p>
        </w:tc>
      </w:tr>
      <w:tr w:rsidR="00335002" w14:paraId="304BDCB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477B8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18AC2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5282A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2BE7B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24BC0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0E123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9D421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6</w:t>
            </w:r>
          </w:p>
        </w:tc>
      </w:tr>
      <w:tr w:rsidR="00335002" w14:paraId="1383CDE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F3371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56386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7CD9D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7FA3E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0040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E8E64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93E9C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0</w:t>
            </w:r>
          </w:p>
        </w:tc>
      </w:tr>
      <w:tr w:rsidR="00335002" w14:paraId="47FA263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FBC43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634E6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3E3D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8661A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1D945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6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2680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6CED9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2</w:t>
            </w:r>
          </w:p>
        </w:tc>
      </w:tr>
      <w:tr w:rsidR="00335002" w14:paraId="1499C59E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8B51D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90F07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22BD4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824E8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C974C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9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50F3C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6355B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4</w:t>
            </w:r>
          </w:p>
        </w:tc>
      </w:tr>
    </w:tbl>
    <w:p w14:paraId="6A3F04E7" w14:textId="77777777" w:rsidR="00335002" w:rsidRDefault="00175D34">
      <w:pPr>
        <w:pStyle w:val="Titre2"/>
      </w:pPr>
      <w:bookmarkStart w:id="4" w:name="par-groupe"/>
      <w:bookmarkStart w:id="5" w:name="_Toc61255399"/>
      <w:bookmarkEnd w:id="1"/>
      <w:r>
        <w:t>Par groupe</w:t>
      </w:r>
      <w:bookmarkEnd w:id="5"/>
    </w:p>
    <w:p w14:paraId="0EAC0F34" w14:textId="77777777" w:rsidR="00335002" w:rsidRDefault="00175D34">
      <w:pPr>
        <w:pStyle w:val="TableCaption"/>
      </w:pPr>
      <w:r>
        <w:t xml:space="preserve">Table </w:t>
      </w:r>
      <w:bookmarkStart w:id="6" w:name="sump3b"/>
      <w:r>
        <w:fldChar w:fldCharType="begin"/>
      </w:r>
      <w:r>
        <w:instrText>SEQ tab \* Arabic</w:instrText>
      </w:r>
      <w:r w:rsidR="0072209B">
        <w:fldChar w:fldCharType="separate"/>
      </w:r>
      <w:r w:rsidR="0072209B">
        <w:rPr>
          <w:noProof/>
        </w:rPr>
        <w:t>2</w:t>
      </w:r>
      <w:r>
        <w:fldChar w:fldCharType="end"/>
      </w:r>
      <w:bookmarkEnd w:id="6"/>
      <w:r>
        <w:t>: résumé des scores de l’échantillon aux temps 1 et 2 par group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335002" w14:paraId="46917606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FE5F9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6887B" w14:textId="1CA3889C" w:rsidR="00335002" w:rsidRDefault="0072209B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roup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E9672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mbr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E835C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yen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22248" w14:textId="01D559BF" w:rsidR="00335002" w:rsidRDefault="0072209B">
            <w:pPr>
              <w:spacing w:before="60" w:after="60"/>
              <w:ind w:left="60" w:right="60"/>
              <w:jc w:val="right"/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cart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typ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A1765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ax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06578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in</w:t>
            </w:r>
          </w:p>
        </w:tc>
      </w:tr>
      <w:tr w:rsidR="00335002" w14:paraId="6F1C628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99E51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B76F8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trô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FF75D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17A83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5B142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DF742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3875A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4</w:t>
            </w:r>
          </w:p>
        </w:tc>
      </w:tr>
      <w:tr w:rsidR="00335002" w14:paraId="789D1F1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BF4C3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A719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xpériment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C1DC9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F683B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E92D2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37801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F7F8E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4</w:t>
            </w:r>
          </w:p>
        </w:tc>
      </w:tr>
      <w:tr w:rsidR="00335002" w14:paraId="12DCBDA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F5BAD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CC1E8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trô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7B4C1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E10EC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C3281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A79F9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609A4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0</w:t>
            </w:r>
          </w:p>
        </w:tc>
      </w:tr>
      <w:tr w:rsidR="00335002" w14:paraId="0F129451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4B138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8D5B" w14:textId="77777777" w:rsidR="00335002" w:rsidRDefault="00175D3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xpérimental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EB800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5869B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9C166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D3EC5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DE7CD" w14:textId="77777777" w:rsidR="00335002" w:rsidRDefault="00175D3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6</w:t>
            </w:r>
          </w:p>
        </w:tc>
      </w:tr>
      <w:bookmarkEnd w:id="0"/>
      <w:bookmarkEnd w:id="4"/>
    </w:tbl>
    <w:p w14:paraId="56D0B008" w14:textId="77777777" w:rsidR="00175D34" w:rsidRDefault="00175D34"/>
    <w:sectPr w:rsidR="00175D34" w:rsidSect="00C634E0">
      <w:headerReference w:type="default" r:id="rId7"/>
      <w:footerReference w:type="default" r:id="rId8"/>
      <w:pgSz w:w="11901" w:h="16817"/>
      <w:pgMar w:top="2404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E978A7" w14:textId="77777777" w:rsidR="00175D34" w:rsidRDefault="00175D34">
      <w:pPr>
        <w:spacing w:after="0"/>
      </w:pPr>
      <w:r>
        <w:separator/>
      </w:r>
    </w:p>
  </w:endnote>
  <w:endnote w:type="continuationSeparator" w:id="0">
    <w:p w14:paraId="2C787C11" w14:textId="77777777" w:rsidR="00175D34" w:rsidRDefault="00175D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67722" w14:textId="43DEF066" w:rsidR="00C634E0" w:rsidRPr="00C634E0" w:rsidRDefault="00175D34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F61BCF" wp14:editId="3495843B">
              <wp:simplePos x="0" y="0"/>
              <wp:positionH relativeFrom="column">
                <wp:posOffset>-894715</wp:posOffset>
              </wp:positionH>
              <wp:positionV relativeFrom="paragraph">
                <wp:posOffset>-28864</wp:posOffset>
              </wp:positionV>
              <wp:extent cx="175846" cy="669290"/>
              <wp:effectExtent l="0" t="0" r="2540" b="3810"/>
              <wp:wrapNone/>
              <wp:docPr id="5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656F67" id="Rectangle 2" o:spid="_x0000_s1026" style="position:absolute;margin-left:-70.45pt;margin-top:-2.2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" fillcolor="#d2202b" stroked="f" strokeweight="2pt"/>
          </w:pict>
        </mc:Fallback>
      </mc:AlternateContent>
    </w:r>
    <w:r>
      <w:rPr>
        <w:rFonts w:asciiTheme="majorHAnsi" w:hAnsiTheme="majorHAnsi" w:cstheme="majorHAnsi"/>
        <w:lang w:val="fr-CH"/>
      </w:rPr>
      <w:t xml:space="preserve">Version générée le : </w:t>
    </w:r>
    <w:r>
      <w:rPr>
        <w:rFonts w:asciiTheme="majorHAnsi" w:hAnsiTheme="majorHAnsi" w:cstheme="majorHAnsi"/>
        <w:lang w:val="fr-CH"/>
      </w:rPr>
      <w:fldChar w:fldCharType="begin"/>
    </w:r>
    <w:r>
      <w:rPr>
        <w:rFonts w:asciiTheme="majorHAnsi" w:hAnsiTheme="majorHAnsi" w:cstheme="majorHAnsi"/>
        <w:lang w:val="fr-CH"/>
      </w:rPr>
      <w:instrText xml:space="preserve"> CREATEDATE </w:instrText>
    </w:r>
    <w:r>
      <w:rPr>
        <w:rFonts w:asciiTheme="majorHAnsi" w:hAnsiTheme="majorHAnsi" w:cstheme="majorHAnsi"/>
        <w:lang w:val="fr-CH"/>
      </w:rPr>
      <w:fldChar w:fldCharType="separate"/>
    </w:r>
    <w:r w:rsidR="0072209B">
      <w:rPr>
        <w:rFonts w:asciiTheme="majorHAnsi" w:hAnsiTheme="majorHAnsi" w:cstheme="majorHAnsi"/>
        <w:noProof/>
        <w:lang w:val="fr-CH"/>
      </w:rPr>
      <w:t>11.01.21 11:02:00</w:t>
    </w:r>
    <w:r>
      <w:rPr>
        <w:rFonts w:asciiTheme="majorHAnsi" w:hAnsiTheme="majorHAnsi" w:cstheme="majorHAnsi"/>
        <w:lang w:val="fr-CH"/>
      </w:rPr>
      <w:fldChar w:fldCharType="end"/>
    </w:r>
    <w:r>
      <w:rPr>
        <w:rFonts w:asciiTheme="majorHAnsi" w:hAnsiTheme="majorHAnsi" w:cstheme="majorHAnsi"/>
        <w:lang w:val="fr-CH"/>
      </w:rPr>
      <w:tab/>
    </w:r>
    <w:r>
      <w:rPr>
        <w:rFonts w:asciiTheme="majorHAnsi" w:hAnsiTheme="majorHAnsi" w:cstheme="majorHAnsi"/>
        <w:lang w:val="fr-CH"/>
      </w:rPr>
      <w:tab/>
    </w:r>
    <w:r w:rsidRPr="00C634E0">
      <w:rPr>
        <w:rFonts w:asciiTheme="majorHAnsi" w:hAnsiTheme="majorHAnsi" w:cstheme="majorHAnsi"/>
        <w:lang w:val="fr-CH"/>
      </w:rPr>
      <w:t xml:space="preserve">Page </w:t>
    </w:r>
    <w:r w:rsidRPr="00C634E0">
      <w:rPr>
        <w:rFonts w:asciiTheme="majorHAnsi" w:hAnsiTheme="majorHAnsi" w:cstheme="majorHAnsi"/>
        <w:lang w:val="fr-CH"/>
      </w:rPr>
      <w:fldChar w:fldCharType="begin"/>
    </w:r>
    <w:r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Pr="00C634E0">
      <w:rPr>
        <w:rFonts w:asciiTheme="majorHAnsi" w:hAnsiTheme="majorHAnsi" w:cstheme="majorHAnsi"/>
        <w:lang w:val="fr-CH"/>
      </w:rPr>
      <w:fldChar w:fldCharType="separate"/>
    </w:r>
    <w:r w:rsidRPr="00C634E0">
      <w:rPr>
        <w:rFonts w:asciiTheme="majorHAnsi" w:hAnsiTheme="majorHAnsi" w:cstheme="majorHAnsi"/>
        <w:noProof/>
        <w:lang w:val="fr-CH"/>
      </w:rPr>
      <w:t>1</w:t>
    </w:r>
    <w:r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3790A8" w14:textId="77777777" w:rsidR="00175D34" w:rsidRDefault="00175D34">
      <w:r>
        <w:separator/>
      </w:r>
    </w:p>
  </w:footnote>
  <w:footnote w:type="continuationSeparator" w:id="0">
    <w:p w14:paraId="57A11A5A" w14:textId="77777777" w:rsidR="00175D34" w:rsidRDefault="00175D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686918" w14:textId="77777777" w:rsidR="00C634E0" w:rsidRDefault="00175D34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132F31D6" wp14:editId="1497A733">
          <wp:simplePos x="0" y="0"/>
          <wp:positionH relativeFrom="page">
            <wp:posOffset>512826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3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24668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5D34"/>
    <w:rsid w:val="00335002"/>
    <w:rsid w:val="004E29B3"/>
    <w:rsid w:val="00590D07"/>
    <w:rsid w:val="0072209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ED2C5BC"/>
  <w15:docId w15:val="{B0E10680-EEA3-694A-8283-9E76E85E2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37</Words>
  <Characters>755</Characters>
  <Application>Microsoft Office Word</Application>
  <DocSecurity>0</DocSecurity>
  <Lines>6</Lines>
  <Paragraphs>1</Paragraphs>
  <ScaleCrop>false</ScaleCrop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données pour Amélie Cassaz</dc:title>
  <dc:creator>Nicolas Bressoud</dc:creator>
  <cp:keywords/>
  <cp:lastModifiedBy>Nicolas Bressoud</cp:lastModifiedBy>
  <cp:revision>2</cp:revision>
  <dcterms:created xsi:type="dcterms:W3CDTF">2021-01-11T10:02:00Z</dcterms:created>
  <dcterms:modified xsi:type="dcterms:W3CDTF">2021-01-11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re 2020</vt:lpwstr>
  </property>
  <property fmtid="{D5CDD505-2E9C-101B-9397-08002B2CF9AE}" pid="3" name="output">
    <vt:lpwstr/>
  </property>
</Properties>
</file>